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634AABC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42ACDE04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cience, </w:t>
            </w:r>
            <w:r w:rsidR="005812B9">
              <w:rPr>
                <w:rFonts w:ascii="Garamond" w:hAnsi="Garamond" w:cstheme="minorHAnsi"/>
                <w:sz w:val="20"/>
                <w:szCs w:val="20"/>
                <w:lang w:val="en-US"/>
              </w:rPr>
              <w:t>Toronto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7B370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75A5E08" w:rsidR="007C7B36" w:rsidRPr="00F746BE" w:rsidRDefault="007C7B36" w:rsidP="00F746BE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 Training Strategy for Future Collaborative Team Prediction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B4782" w14:paraId="13D0D0CD" w14:textId="77777777" w:rsidTr="00CB79BE">
        <w:tc>
          <w:tcPr>
            <w:tcW w:w="9781" w:type="dxa"/>
          </w:tcPr>
          <w:p w14:paraId="7AC39C70" w14:textId="793707CD" w:rsidR="003B4782" w:rsidRDefault="003B4782" w:rsidP="00CB79BE">
            <w:pPr>
              <w:ind w:right="-1670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.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vio Joseph </w:t>
            </w:r>
            <w:proofErr w:type="spellStart"/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>Benher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Pair</w:t>
            </w:r>
            <w:proofErr w:type="spellEnd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Default="003B4782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CB79BE">
        <w:tc>
          <w:tcPr>
            <w:tcW w:w="9781" w:type="dxa"/>
          </w:tcPr>
          <w:p w14:paraId="43B72E68" w14:textId="6D0F566A" w:rsidR="00CF6026" w:rsidRDefault="00CF6026" w:rsidP="00CB79BE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CB79BE">
        <w:tc>
          <w:tcPr>
            <w:tcW w:w="9781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29171704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11D3A9F4" w14:textId="77777777" w:rsidTr="00583E8E">
        <w:trPr>
          <w:trHeight w:val="254"/>
        </w:trPr>
        <w:tc>
          <w:tcPr>
            <w:tcW w:w="9498" w:type="dxa"/>
          </w:tcPr>
          <w:p w14:paraId="6B886F5D" w14:textId="15425C06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yedmohammadmehdi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iharikande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edi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nsolicited Review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C253F50" w14:textId="4917759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6BFADBEB" w14:textId="361C0C88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F032A2" w:rsidRDefault="00622322" w:rsidP="0062232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41F5B" w:rsidRPr="00141F5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patial Team Formation Using Graph Neural Network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5E6D21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5E6D21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3889AFD8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3EF6AF3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AB0420">
        <w:trPr>
          <w:trHeight w:val="65"/>
        </w:trPr>
        <w:tc>
          <w:tcPr>
            <w:tcW w:w="9270" w:type="dxa"/>
          </w:tcPr>
          <w:p w14:paraId="74FA0EB4" w14:textId="4A43786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</w:t>
            </w:r>
            <w:proofErr w:type="gramStart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rver</w:t>
            </w:r>
            <w:proofErr w:type="gramEnd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108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63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AB0420">
        <w:trPr>
          <w:trHeight w:val="65"/>
        </w:trPr>
        <w:tc>
          <w:tcPr>
            <w:tcW w:w="9270" w:type="dxa"/>
          </w:tcPr>
          <w:p w14:paraId="32482408" w14:textId="16AF6883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108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63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20088E7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65ED1066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21B3476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F4A7DED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1CA06B7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AB0420">
        <w:trPr>
          <w:trHeight w:val="65"/>
        </w:trPr>
        <w:tc>
          <w:tcPr>
            <w:tcW w:w="9270" w:type="dxa"/>
          </w:tcPr>
          <w:p w14:paraId="336A84DA" w14:textId="2787866E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108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57165E1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32BC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raphWords</w:t>
            </w:r>
            <w:proofErr w:type="spellEnd"/>
            <w:r w:rsidRPr="00832BC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1080" w:type="dxa"/>
          </w:tcPr>
          <w:p w14:paraId="32F12A00" w14:textId="7D32CB37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4497596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</w:t>
            </w:r>
          </w:p>
        </w:tc>
      </w:tr>
      <w:tr w:rsidR="000C4E6B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B12C3C2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603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1080" w:type="dxa"/>
          </w:tcPr>
          <w:p w14:paraId="6CC80DC8" w14:textId="5D676A7A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9ECCDA8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0C4E6B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414FA4F4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utoEncoder</w:t>
            </w:r>
            <w:proofErr w:type="spellEnd"/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nd Transformer6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rote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del</w:t>
            </w:r>
          </w:p>
        </w:tc>
        <w:tc>
          <w:tcPr>
            <w:tcW w:w="1080" w:type="dxa"/>
          </w:tcPr>
          <w:p w14:paraId="0A989078" w14:textId="77777777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0C4E6B" w:rsidRPr="00CA0709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0C4E6B" w:rsidRPr="00CA0709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0C4E6B" w:rsidRPr="00CA0709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0C4E6B" w:rsidRPr="00CA0709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D30376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7CE65" w14:textId="77777777" w:rsidR="00D30376" w:rsidRDefault="00D30376" w:rsidP="00962F84">
      <w:r>
        <w:separator/>
      </w:r>
    </w:p>
  </w:endnote>
  <w:endnote w:type="continuationSeparator" w:id="0">
    <w:p w14:paraId="26015B29" w14:textId="77777777" w:rsidR="00D30376" w:rsidRDefault="00D3037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8786A" w14:textId="77777777" w:rsidR="00D30376" w:rsidRDefault="00D30376" w:rsidP="00962F84">
      <w:r>
        <w:separator/>
      </w:r>
    </w:p>
  </w:footnote>
  <w:footnote w:type="continuationSeparator" w:id="0">
    <w:p w14:paraId="3DF1DAC0" w14:textId="77777777" w:rsidR="00D30376" w:rsidRDefault="00D3037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8E68A83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7C7B36">
      <w:rPr>
        <w:rFonts w:ascii="Garamond" w:hAnsi="Garamond" w:cs="NimbusRomNo9L-Regu"/>
        <w:color w:val="0000FF"/>
        <w:sz w:val="20"/>
        <w:szCs w:val="20"/>
        <w:lang w:val="en-US"/>
      </w:rPr>
      <w:t>Dec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1921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322"/>
    <w:rsid w:val="00622E74"/>
    <w:rsid w:val="0062771B"/>
    <w:rsid w:val="006317F9"/>
    <w:rsid w:val="00632BBB"/>
    <w:rsid w:val="00634383"/>
    <w:rsid w:val="006347FC"/>
    <w:rsid w:val="00643DF3"/>
    <w:rsid w:val="0064493F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301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5689</Words>
  <Characters>22075</Characters>
  <Application>Microsoft Office Word</Application>
  <DocSecurity>0</DocSecurity>
  <Lines>2452</Lines>
  <Paragraphs>2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4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24</cp:revision>
  <cp:lastPrinted>2023-10-25T08:31:00Z</cp:lastPrinted>
  <dcterms:created xsi:type="dcterms:W3CDTF">2023-10-25T08:29:00Z</dcterms:created>
  <dcterms:modified xsi:type="dcterms:W3CDTF">2023-12-17T06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